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0206AC"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0206AC"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0206AC">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0206AC">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22F6576" w14:textId="4AF2E531" w:rsidR="00991587"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23971093" w:history="1">
            <w:r w:rsidR="00991587" w:rsidRPr="00A85533">
              <w:rPr>
                <w:rStyle w:val="Hyperlink"/>
                <w:noProof/>
              </w:rPr>
              <w:t>1</w:t>
            </w:r>
            <w:r w:rsidR="00991587">
              <w:rPr>
                <w:noProof/>
                <w:lang w:eastAsia="en-US"/>
              </w:rPr>
              <w:tab/>
            </w:r>
            <w:r w:rsidR="00991587" w:rsidRPr="00A85533">
              <w:rPr>
                <w:rStyle w:val="Hyperlink"/>
                <w:noProof/>
              </w:rPr>
              <w:t>Introduction</w:t>
            </w:r>
            <w:r w:rsidR="00991587">
              <w:rPr>
                <w:noProof/>
                <w:webHidden/>
              </w:rPr>
              <w:tab/>
            </w:r>
            <w:r w:rsidR="00991587">
              <w:rPr>
                <w:noProof/>
                <w:webHidden/>
              </w:rPr>
              <w:fldChar w:fldCharType="begin"/>
            </w:r>
            <w:r w:rsidR="00991587">
              <w:rPr>
                <w:noProof/>
                <w:webHidden/>
              </w:rPr>
              <w:instrText xml:space="preserve"> PAGEREF _Toc23971093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7F544B16" w14:textId="201C89D3" w:rsidR="00991587" w:rsidRDefault="000206AC">
          <w:pPr>
            <w:pStyle w:val="TOC2"/>
            <w:tabs>
              <w:tab w:val="left" w:pos="880"/>
              <w:tab w:val="right" w:leader="dot" w:pos="9350"/>
            </w:tabs>
            <w:rPr>
              <w:noProof/>
              <w:lang w:eastAsia="en-US"/>
            </w:rPr>
          </w:pPr>
          <w:hyperlink w:anchor="_Toc23971094" w:history="1">
            <w:r w:rsidR="00991587" w:rsidRPr="00A85533">
              <w:rPr>
                <w:rStyle w:val="Hyperlink"/>
                <w:noProof/>
              </w:rPr>
              <w:t>1.1</w:t>
            </w:r>
            <w:r w:rsidR="00991587">
              <w:rPr>
                <w:noProof/>
                <w:lang w:eastAsia="en-US"/>
              </w:rPr>
              <w:tab/>
            </w:r>
            <w:r w:rsidR="00991587" w:rsidRPr="00A85533">
              <w:rPr>
                <w:rStyle w:val="Hyperlink"/>
                <w:noProof/>
              </w:rPr>
              <w:t>Functions</w:t>
            </w:r>
            <w:r w:rsidR="00991587">
              <w:rPr>
                <w:noProof/>
                <w:webHidden/>
              </w:rPr>
              <w:tab/>
            </w:r>
            <w:r w:rsidR="00991587">
              <w:rPr>
                <w:noProof/>
                <w:webHidden/>
              </w:rPr>
              <w:fldChar w:fldCharType="begin"/>
            </w:r>
            <w:r w:rsidR="00991587">
              <w:rPr>
                <w:noProof/>
                <w:webHidden/>
              </w:rPr>
              <w:instrText xml:space="preserve"> PAGEREF _Toc23971094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5FD1886C" w14:textId="0EF226FF" w:rsidR="00991587" w:rsidRDefault="000206AC">
          <w:pPr>
            <w:pStyle w:val="TOC2"/>
            <w:tabs>
              <w:tab w:val="left" w:pos="880"/>
              <w:tab w:val="right" w:leader="dot" w:pos="9350"/>
            </w:tabs>
            <w:rPr>
              <w:noProof/>
              <w:lang w:eastAsia="en-US"/>
            </w:rPr>
          </w:pPr>
          <w:hyperlink w:anchor="_Toc23971095" w:history="1">
            <w:r w:rsidR="00991587" w:rsidRPr="00A85533">
              <w:rPr>
                <w:rStyle w:val="Hyperlink"/>
                <w:noProof/>
              </w:rPr>
              <w:t>1.2</w:t>
            </w:r>
            <w:r w:rsidR="00991587">
              <w:rPr>
                <w:noProof/>
                <w:lang w:eastAsia="en-US"/>
              </w:rPr>
              <w:tab/>
            </w:r>
            <w:r w:rsidR="00991587" w:rsidRPr="00A85533">
              <w:rPr>
                <w:rStyle w:val="Hyperlink"/>
                <w:noProof/>
              </w:rPr>
              <w:t>Requirements</w:t>
            </w:r>
            <w:r w:rsidR="00991587">
              <w:rPr>
                <w:noProof/>
                <w:webHidden/>
              </w:rPr>
              <w:tab/>
            </w:r>
            <w:r w:rsidR="00991587">
              <w:rPr>
                <w:noProof/>
                <w:webHidden/>
              </w:rPr>
              <w:fldChar w:fldCharType="begin"/>
            </w:r>
            <w:r w:rsidR="00991587">
              <w:rPr>
                <w:noProof/>
                <w:webHidden/>
              </w:rPr>
              <w:instrText xml:space="preserve"> PAGEREF _Toc23971095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046B73C6" w14:textId="695FE35A" w:rsidR="00991587" w:rsidRDefault="000206AC">
          <w:pPr>
            <w:pStyle w:val="TOC1"/>
            <w:tabs>
              <w:tab w:val="left" w:pos="440"/>
              <w:tab w:val="right" w:leader="dot" w:pos="9350"/>
            </w:tabs>
            <w:rPr>
              <w:noProof/>
              <w:lang w:eastAsia="en-US"/>
            </w:rPr>
          </w:pPr>
          <w:hyperlink w:anchor="_Toc23971096" w:history="1">
            <w:r w:rsidR="00991587" w:rsidRPr="00A85533">
              <w:rPr>
                <w:rStyle w:val="Hyperlink"/>
                <w:noProof/>
              </w:rPr>
              <w:t>2</w:t>
            </w:r>
            <w:r w:rsidR="00991587">
              <w:rPr>
                <w:noProof/>
                <w:lang w:eastAsia="en-US"/>
              </w:rPr>
              <w:tab/>
            </w:r>
            <w:r w:rsidR="00991587" w:rsidRPr="00A85533">
              <w:rPr>
                <w:rStyle w:val="Hyperlink"/>
                <w:noProof/>
              </w:rPr>
              <w:t>Detailed Description</w:t>
            </w:r>
            <w:r w:rsidR="00991587">
              <w:rPr>
                <w:noProof/>
                <w:webHidden/>
              </w:rPr>
              <w:tab/>
            </w:r>
            <w:r w:rsidR="00991587">
              <w:rPr>
                <w:noProof/>
                <w:webHidden/>
              </w:rPr>
              <w:fldChar w:fldCharType="begin"/>
            </w:r>
            <w:r w:rsidR="00991587">
              <w:rPr>
                <w:noProof/>
                <w:webHidden/>
              </w:rPr>
              <w:instrText xml:space="preserve"> PAGEREF _Toc23971096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294532EC" w14:textId="43CC2A9C" w:rsidR="00991587" w:rsidRDefault="000206AC">
          <w:pPr>
            <w:pStyle w:val="TOC2"/>
            <w:tabs>
              <w:tab w:val="left" w:pos="880"/>
              <w:tab w:val="right" w:leader="dot" w:pos="9350"/>
            </w:tabs>
            <w:rPr>
              <w:noProof/>
              <w:lang w:eastAsia="en-US"/>
            </w:rPr>
          </w:pPr>
          <w:hyperlink w:anchor="_Toc23971097" w:history="1">
            <w:r w:rsidR="00991587" w:rsidRPr="00A85533">
              <w:rPr>
                <w:rStyle w:val="Hyperlink"/>
                <w:noProof/>
              </w:rPr>
              <w:t>2.1</w:t>
            </w:r>
            <w:r w:rsidR="00991587">
              <w:rPr>
                <w:noProof/>
                <w:lang w:eastAsia="en-US"/>
              </w:rPr>
              <w:tab/>
            </w:r>
            <w:r w:rsidR="00991587" w:rsidRPr="00A85533">
              <w:rPr>
                <w:rStyle w:val="Hyperlink"/>
                <w:noProof/>
              </w:rPr>
              <w:t>Functional Block Diagram</w:t>
            </w:r>
            <w:r w:rsidR="00991587">
              <w:rPr>
                <w:noProof/>
                <w:webHidden/>
              </w:rPr>
              <w:tab/>
            </w:r>
            <w:r w:rsidR="00991587">
              <w:rPr>
                <w:noProof/>
                <w:webHidden/>
              </w:rPr>
              <w:fldChar w:fldCharType="begin"/>
            </w:r>
            <w:r w:rsidR="00991587">
              <w:rPr>
                <w:noProof/>
                <w:webHidden/>
              </w:rPr>
              <w:instrText xml:space="preserve"> PAGEREF _Toc23971097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5EBF3FDB" w14:textId="23A4C5BB" w:rsidR="00991587" w:rsidRDefault="000206AC">
          <w:pPr>
            <w:pStyle w:val="TOC3"/>
            <w:tabs>
              <w:tab w:val="left" w:pos="1320"/>
              <w:tab w:val="right" w:leader="dot" w:pos="9350"/>
            </w:tabs>
            <w:rPr>
              <w:noProof/>
              <w:lang w:eastAsia="en-US"/>
            </w:rPr>
          </w:pPr>
          <w:hyperlink w:anchor="_Toc23971098" w:history="1">
            <w:r w:rsidR="00991587" w:rsidRPr="00A85533">
              <w:rPr>
                <w:rStyle w:val="Hyperlink"/>
                <w:noProof/>
              </w:rPr>
              <w:t>2.1.1</w:t>
            </w:r>
            <w:r w:rsidR="00991587">
              <w:rPr>
                <w:noProof/>
                <w:lang w:eastAsia="en-US"/>
              </w:rPr>
              <w:tab/>
            </w:r>
            <w:r w:rsidR="00991587" w:rsidRPr="00A85533">
              <w:rPr>
                <w:rStyle w:val="Hyperlink"/>
                <w:noProof/>
                <w:shd w:val="clear" w:color="auto" w:fill="FFFFFF"/>
              </w:rPr>
              <w:t>Low-Gain Antenna</w:t>
            </w:r>
            <w:r w:rsidR="00991587">
              <w:rPr>
                <w:noProof/>
                <w:webHidden/>
              </w:rPr>
              <w:tab/>
            </w:r>
            <w:r w:rsidR="00991587">
              <w:rPr>
                <w:noProof/>
                <w:webHidden/>
              </w:rPr>
              <w:fldChar w:fldCharType="begin"/>
            </w:r>
            <w:r w:rsidR="00991587">
              <w:rPr>
                <w:noProof/>
                <w:webHidden/>
              </w:rPr>
              <w:instrText xml:space="preserve"> PAGEREF _Toc23971098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6A019045" w14:textId="233E5806" w:rsidR="00991587" w:rsidRDefault="000206AC">
          <w:pPr>
            <w:pStyle w:val="TOC3"/>
            <w:tabs>
              <w:tab w:val="left" w:pos="1320"/>
              <w:tab w:val="right" w:leader="dot" w:pos="9350"/>
            </w:tabs>
            <w:rPr>
              <w:noProof/>
              <w:lang w:eastAsia="en-US"/>
            </w:rPr>
          </w:pPr>
          <w:hyperlink w:anchor="_Toc23971099" w:history="1">
            <w:r w:rsidR="00991587" w:rsidRPr="00A85533">
              <w:rPr>
                <w:rStyle w:val="Hyperlink"/>
                <w:noProof/>
              </w:rPr>
              <w:t>2.1.2</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099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59088D7E" w14:textId="4FFF73F6" w:rsidR="00991587" w:rsidRDefault="000206AC">
          <w:pPr>
            <w:pStyle w:val="TOC3"/>
            <w:tabs>
              <w:tab w:val="left" w:pos="1320"/>
              <w:tab w:val="right" w:leader="dot" w:pos="9350"/>
            </w:tabs>
            <w:rPr>
              <w:noProof/>
              <w:lang w:eastAsia="en-US"/>
            </w:rPr>
          </w:pPr>
          <w:hyperlink w:anchor="_Toc23971100" w:history="1">
            <w:r w:rsidR="00991587" w:rsidRPr="00A85533">
              <w:rPr>
                <w:rStyle w:val="Hyperlink"/>
                <w:noProof/>
              </w:rPr>
              <w:t>2.1.3</w:t>
            </w:r>
            <w:r w:rsidR="00991587">
              <w:rPr>
                <w:noProof/>
                <w:lang w:eastAsia="en-US"/>
              </w:rPr>
              <w:tab/>
            </w:r>
            <w:r w:rsidR="00991587" w:rsidRPr="00A85533">
              <w:rPr>
                <w:rStyle w:val="Hyperlink"/>
                <w:noProof/>
              </w:rPr>
              <w:t>Photodiode Sensor</w:t>
            </w:r>
            <w:r w:rsidR="00991587">
              <w:rPr>
                <w:noProof/>
                <w:webHidden/>
              </w:rPr>
              <w:tab/>
            </w:r>
            <w:r w:rsidR="00991587">
              <w:rPr>
                <w:noProof/>
                <w:webHidden/>
              </w:rPr>
              <w:fldChar w:fldCharType="begin"/>
            </w:r>
            <w:r w:rsidR="00991587">
              <w:rPr>
                <w:noProof/>
                <w:webHidden/>
              </w:rPr>
              <w:instrText xml:space="preserve"> PAGEREF _Toc23971100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3829003A" w14:textId="14AF076F" w:rsidR="00991587" w:rsidRDefault="000206AC">
          <w:pPr>
            <w:pStyle w:val="TOC2"/>
            <w:tabs>
              <w:tab w:val="left" w:pos="880"/>
              <w:tab w:val="right" w:leader="dot" w:pos="9350"/>
            </w:tabs>
            <w:rPr>
              <w:noProof/>
              <w:lang w:eastAsia="en-US"/>
            </w:rPr>
          </w:pPr>
          <w:hyperlink w:anchor="_Toc23971101" w:history="1">
            <w:r w:rsidR="00991587" w:rsidRPr="00A85533">
              <w:rPr>
                <w:rStyle w:val="Hyperlink"/>
                <w:noProof/>
              </w:rPr>
              <w:t>2.2</w:t>
            </w:r>
            <w:r w:rsidR="00991587">
              <w:rPr>
                <w:noProof/>
                <w:lang w:eastAsia="en-US"/>
              </w:rPr>
              <w:tab/>
            </w:r>
            <w:r w:rsidR="00991587" w:rsidRPr="00A85533">
              <w:rPr>
                <w:rStyle w:val="Hyperlink"/>
                <w:noProof/>
              </w:rPr>
              <w:t>Schematic</w:t>
            </w:r>
            <w:r w:rsidR="00991587">
              <w:rPr>
                <w:noProof/>
                <w:webHidden/>
              </w:rPr>
              <w:tab/>
            </w:r>
            <w:r w:rsidR="00991587">
              <w:rPr>
                <w:noProof/>
                <w:webHidden/>
              </w:rPr>
              <w:fldChar w:fldCharType="begin"/>
            </w:r>
            <w:r w:rsidR="00991587">
              <w:rPr>
                <w:noProof/>
                <w:webHidden/>
              </w:rPr>
              <w:instrText xml:space="preserve"> PAGEREF _Toc23971101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17FA88AA" w14:textId="7EFD3F26" w:rsidR="00991587" w:rsidRDefault="000206AC">
          <w:pPr>
            <w:pStyle w:val="TOC3"/>
            <w:tabs>
              <w:tab w:val="left" w:pos="1320"/>
              <w:tab w:val="right" w:leader="dot" w:pos="9350"/>
            </w:tabs>
            <w:rPr>
              <w:noProof/>
              <w:lang w:eastAsia="en-US"/>
            </w:rPr>
          </w:pPr>
          <w:hyperlink w:anchor="_Toc23971102" w:history="1">
            <w:r w:rsidR="00991587" w:rsidRPr="00A85533">
              <w:rPr>
                <w:rStyle w:val="Hyperlink"/>
                <w:noProof/>
              </w:rPr>
              <w:t>2.2.1</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02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0159A233" w14:textId="63CB68FD" w:rsidR="00991587" w:rsidRDefault="000206AC">
          <w:pPr>
            <w:pStyle w:val="TOC3"/>
            <w:tabs>
              <w:tab w:val="left" w:pos="1320"/>
              <w:tab w:val="right" w:leader="dot" w:pos="9350"/>
            </w:tabs>
            <w:rPr>
              <w:noProof/>
              <w:lang w:eastAsia="en-US"/>
            </w:rPr>
          </w:pPr>
          <w:hyperlink w:anchor="_Toc23971103" w:history="1">
            <w:r w:rsidR="00991587" w:rsidRPr="00A85533">
              <w:rPr>
                <w:rStyle w:val="Hyperlink"/>
                <w:noProof/>
              </w:rPr>
              <w:t>2.2.2</w:t>
            </w:r>
            <w:r w:rsidR="00991587">
              <w:rPr>
                <w:noProof/>
                <w:lang w:eastAsia="en-US"/>
              </w:rPr>
              <w:tab/>
            </w:r>
            <w:r w:rsidR="00991587" w:rsidRPr="00A85533">
              <w:rPr>
                <w:rStyle w:val="Hyperlink"/>
                <w:noProof/>
              </w:rPr>
              <w:t>Low–Gain Antenna</w:t>
            </w:r>
            <w:r w:rsidR="00991587">
              <w:rPr>
                <w:noProof/>
                <w:webHidden/>
              </w:rPr>
              <w:tab/>
            </w:r>
            <w:r w:rsidR="00991587">
              <w:rPr>
                <w:noProof/>
                <w:webHidden/>
              </w:rPr>
              <w:fldChar w:fldCharType="begin"/>
            </w:r>
            <w:r w:rsidR="00991587">
              <w:rPr>
                <w:noProof/>
                <w:webHidden/>
              </w:rPr>
              <w:instrText xml:space="preserve"> PAGEREF _Toc23971103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66B03A18" w14:textId="2525A99F" w:rsidR="00991587" w:rsidRDefault="000206AC">
          <w:pPr>
            <w:pStyle w:val="TOC3"/>
            <w:tabs>
              <w:tab w:val="left" w:pos="1320"/>
              <w:tab w:val="right" w:leader="dot" w:pos="9350"/>
            </w:tabs>
            <w:rPr>
              <w:noProof/>
              <w:lang w:eastAsia="en-US"/>
            </w:rPr>
          </w:pPr>
          <w:hyperlink w:anchor="_Toc23971104" w:history="1">
            <w:r w:rsidR="00991587" w:rsidRPr="00A85533">
              <w:rPr>
                <w:rStyle w:val="Hyperlink"/>
                <w:noProof/>
              </w:rPr>
              <w:t>2.2.3</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104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11B19412" w14:textId="74C3FA6C" w:rsidR="00991587" w:rsidRDefault="000206AC">
          <w:pPr>
            <w:pStyle w:val="TOC3"/>
            <w:tabs>
              <w:tab w:val="left" w:pos="1320"/>
              <w:tab w:val="right" w:leader="dot" w:pos="9350"/>
            </w:tabs>
            <w:rPr>
              <w:noProof/>
              <w:lang w:eastAsia="en-US"/>
            </w:rPr>
          </w:pPr>
          <w:hyperlink w:anchor="_Toc23971105" w:history="1">
            <w:r w:rsidR="00991587" w:rsidRPr="00A85533">
              <w:rPr>
                <w:rStyle w:val="Hyperlink"/>
                <w:noProof/>
              </w:rPr>
              <w:t>2.2.4</w:t>
            </w:r>
            <w:r w:rsidR="00991587">
              <w:rPr>
                <w:noProof/>
                <w:lang w:eastAsia="en-US"/>
              </w:rPr>
              <w:tab/>
            </w:r>
            <w:r w:rsidR="00991587" w:rsidRPr="00A85533">
              <w:rPr>
                <w:rStyle w:val="Hyperlink"/>
                <w:noProof/>
              </w:rPr>
              <w:t>Thermistors</w:t>
            </w:r>
            <w:r w:rsidR="00991587">
              <w:rPr>
                <w:noProof/>
                <w:webHidden/>
              </w:rPr>
              <w:tab/>
            </w:r>
            <w:r w:rsidR="00991587">
              <w:rPr>
                <w:noProof/>
                <w:webHidden/>
              </w:rPr>
              <w:fldChar w:fldCharType="begin"/>
            </w:r>
            <w:r w:rsidR="00991587">
              <w:rPr>
                <w:noProof/>
                <w:webHidden/>
              </w:rPr>
              <w:instrText xml:space="preserve"> PAGEREF _Toc23971105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648A4450" w14:textId="2A8535A5" w:rsidR="00991587" w:rsidRDefault="000206AC">
          <w:pPr>
            <w:pStyle w:val="TOC2"/>
            <w:tabs>
              <w:tab w:val="left" w:pos="880"/>
              <w:tab w:val="right" w:leader="dot" w:pos="9350"/>
            </w:tabs>
            <w:rPr>
              <w:noProof/>
              <w:lang w:eastAsia="en-US"/>
            </w:rPr>
          </w:pPr>
          <w:hyperlink w:anchor="_Toc23971106" w:history="1">
            <w:r w:rsidR="00991587" w:rsidRPr="00A85533">
              <w:rPr>
                <w:rStyle w:val="Hyperlink"/>
                <w:noProof/>
              </w:rPr>
              <w:t>2.3</w:t>
            </w:r>
            <w:r w:rsidR="00991587">
              <w:rPr>
                <w:noProof/>
                <w:lang w:eastAsia="en-US"/>
              </w:rPr>
              <w:tab/>
            </w:r>
            <w:r w:rsidR="00991587" w:rsidRPr="00A85533">
              <w:rPr>
                <w:rStyle w:val="Hyperlink"/>
                <w:noProof/>
              </w:rPr>
              <w:t>Board</w:t>
            </w:r>
            <w:r w:rsidR="00991587">
              <w:rPr>
                <w:noProof/>
                <w:webHidden/>
              </w:rPr>
              <w:tab/>
            </w:r>
            <w:r w:rsidR="00991587">
              <w:rPr>
                <w:noProof/>
                <w:webHidden/>
              </w:rPr>
              <w:fldChar w:fldCharType="begin"/>
            </w:r>
            <w:r w:rsidR="00991587">
              <w:rPr>
                <w:noProof/>
                <w:webHidden/>
              </w:rPr>
              <w:instrText xml:space="preserve"> PAGEREF _Toc23971106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276B9FBC" w14:textId="4DCB9753" w:rsidR="00991587" w:rsidRDefault="000206AC">
          <w:pPr>
            <w:pStyle w:val="TOC3"/>
            <w:tabs>
              <w:tab w:val="left" w:pos="1320"/>
              <w:tab w:val="right" w:leader="dot" w:pos="9350"/>
            </w:tabs>
            <w:rPr>
              <w:noProof/>
              <w:lang w:eastAsia="en-US"/>
            </w:rPr>
          </w:pPr>
          <w:hyperlink w:anchor="_Toc23971107" w:history="1">
            <w:r w:rsidR="00991587" w:rsidRPr="00A85533">
              <w:rPr>
                <w:rStyle w:val="Hyperlink"/>
                <w:noProof/>
              </w:rPr>
              <w:t>2.3.1</w:t>
            </w:r>
            <w:r w:rsidR="00991587">
              <w:rPr>
                <w:noProof/>
                <w:lang w:eastAsia="en-US"/>
              </w:rPr>
              <w:tab/>
            </w:r>
            <w:r w:rsidR="00991587" w:rsidRPr="00A85533">
              <w:rPr>
                <w:rStyle w:val="Hyperlink"/>
                <w:noProof/>
              </w:rPr>
              <w:t>Layout Constraints</w:t>
            </w:r>
            <w:r w:rsidR="00991587">
              <w:rPr>
                <w:noProof/>
                <w:webHidden/>
              </w:rPr>
              <w:tab/>
            </w:r>
            <w:r w:rsidR="00991587">
              <w:rPr>
                <w:noProof/>
                <w:webHidden/>
              </w:rPr>
              <w:fldChar w:fldCharType="begin"/>
            </w:r>
            <w:r w:rsidR="00991587">
              <w:rPr>
                <w:noProof/>
                <w:webHidden/>
              </w:rPr>
              <w:instrText xml:space="preserve"> PAGEREF _Toc23971107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66DBADA3" w14:textId="40C9533B" w:rsidR="00991587" w:rsidRDefault="000206AC">
          <w:pPr>
            <w:pStyle w:val="TOC1"/>
            <w:tabs>
              <w:tab w:val="left" w:pos="440"/>
              <w:tab w:val="right" w:leader="dot" w:pos="9350"/>
            </w:tabs>
            <w:rPr>
              <w:noProof/>
              <w:lang w:eastAsia="en-US"/>
            </w:rPr>
          </w:pPr>
          <w:hyperlink w:anchor="_Toc23971108" w:history="1">
            <w:r w:rsidR="00991587" w:rsidRPr="00A85533">
              <w:rPr>
                <w:rStyle w:val="Hyperlink"/>
                <w:noProof/>
              </w:rPr>
              <w:t>3</w:t>
            </w:r>
            <w:r w:rsidR="00991587">
              <w:rPr>
                <w:noProof/>
                <w:lang w:eastAsia="en-US"/>
              </w:rPr>
              <w:tab/>
            </w:r>
            <w:r w:rsidR="00991587" w:rsidRPr="00A85533">
              <w:rPr>
                <w:rStyle w:val="Hyperlink"/>
                <w:noProof/>
              </w:rPr>
              <w:t>Testing</w:t>
            </w:r>
            <w:r w:rsidR="00991587">
              <w:rPr>
                <w:noProof/>
                <w:webHidden/>
              </w:rPr>
              <w:tab/>
            </w:r>
            <w:r w:rsidR="00991587">
              <w:rPr>
                <w:noProof/>
                <w:webHidden/>
              </w:rPr>
              <w:fldChar w:fldCharType="begin"/>
            </w:r>
            <w:r w:rsidR="00991587">
              <w:rPr>
                <w:noProof/>
                <w:webHidden/>
              </w:rPr>
              <w:instrText xml:space="preserve"> PAGEREF _Toc23971108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14A124DA" w14:textId="160DF8D2" w:rsidR="00991587" w:rsidRDefault="000206AC">
          <w:pPr>
            <w:pStyle w:val="TOC2"/>
            <w:tabs>
              <w:tab w:val="left" w:pos="880"/>
              <w:tab w:val="right" w:leader="dot" w:pos="9350"/>
            </w:tabs>
            <w:rPr>
              <w:noProof/>
              <w:lang w:eastAsia="en-US"/>
            </w:rPr>
          </w:pPr>
          <w:hyperlink w:anchor="_Toc23971109" w:history="1">
            <w:r w:rsidR="00991587" w:rsidRPr="00A85533">
              <w:rPr>
                <w:rStyle w:val="Hyperlink"/>
                <w:noProof/>
              </w:rPr>
              <w:t>3.1</w:t>
            </w:r>
            <w:r w:rsidR="00991587">
              <w:rPr>
                <w:noProof/>
                <w:lang w:eastAsia="en-US"/>
              </w:rPr>
              <w:tab/>
            </w:r>
            <w:r w:rsidR="00991587" w:rsidRPr="00A85533">
              <w:rPr>
                <w:rStyle w:val="Hyperlink"/>
                <w:noProof/>
              </w:rPr>
              <w:t>Before First Power-On Check</w:t>
            </w:r>
            <w:r w:rsidR="00991587">
              <w:rPr>
                <w:noProof/>
                <w:webHidden/>
              </w:rPr>
              <w:tab/>
            </w:r>
            <w:r w:rsidR="00991587">
              <w:rPr>
                <w:noProof/>
                <w:webHidden/>
              </w:rPr>
              <w:fldChar w:fldCharType="begin"/>
            </w:r>
            <w:r w:rsidR="00991587">
              <w:rPr>
                <w:noProof/>
                <w:webHidden/>
              </w:rPr>
              <w:instrText xml:space="preserve"> PAGEREF _Toc23971109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050F827C" w14:textId="35B53930" w:rsidR="00991587" w:rsidRDefault="000206AC">
          <w:pPr>
            <w:pStyle w:val="TOC3"/>
            <w:tabs>
              <w:tab w:val="left" w:pos="1320"/>
              <w:tab w:val="right" w:leader="dot" w:pos="9350"/>
            </w:tabs>
            <w:rPr>
              <w:noProof/>
              <w:lang w:eastAsia="en-US"/>
            </w:rPr>
          </w:pPr>
          <w:hyperlink w:anchor="_Toc23971110" w:history="1">
            <w:r w:rsidR="00991587" w:rsidRPr="00A85533">
              <w:rPr>
                <w:rStyle w:val="Hyperlink"/>
                <w:noProof/>
              </w:rPr>
              <w:t>3.1.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0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3F0D86DE" w14:textId="6993C7A0" w:rsidR="00991587" w:rsidRDefault="000206AC">
          <w:pPr>
            <w:pStyle w:val="TOC3"/>
            <w:tabs>
              <w:tab w:val="left" w:pos="1320"/>
              <w:tab w:val="right" w:leader="dot" w:pos="9350"/>
            </w:tabs>
            <w:rPr>
              <w:noProof/>
              <w:lang w:eastAsia="en-US"/>
            </w:rPr>
          </w:pPr>
          <w:hyperlink w:anchor="_Toc23971111" w:history="1">
            <w:r w:rsidR="00991587" w:rsidRPr="00A85533">
              <w:rPr>
                <w:rStyle w:val="Hyperlink"/>
                <w:noProof/>
              </w:rPr>
              <w:t>3.1.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1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04FBD8DB" w14:textId="69ADFAAE" w:rsidR="00991587" w:rsidRDefault="000206AC">
          <w:pPr>
            <w:pStyle w:val="TOC3"/>
            <w:tabs>
              <w:tab w:val="left" w:pos="1320"/>
              <w:tab w:val="right" w:leader="dot" w:pos="9350"/>
            </w:tabs>
            <w:rPr>
              <w:noProof/>
              <w:lang w:eastAsia="en-US"/>
            </w:rPr>
          </w:pPr>
          <w:hyperlink w:anchor="_Toc23971112" w:history="1">
            <w:r w:rsidR="00991587" w:rsidRPr="00A85533">
              <w:rPr>
                <w:rStyle w:val="Hyperlink"/>
                <w:noProof/>
              </w:rPr>
              <w:t>3.1.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2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4CBAF3BE" w14:textId="353511BA" w:rsidR="00991587" w:rsidRDefault="000206AC">
          <w:pPr>
            <w:pStyle w:val="TOC2"/>
            <w:tabs>
              <w:tab w:val="left" w:pos="880"/>
              <w:tab w:val="right" w:leader="dot" w:pos="9350"/>
            </w:tabs>
            <w:rPr>
              <w:noProof/>
              <w:lang w:eastAsia="en-US"/>
            </w:rPr>
          </w:pPr>
          <w:hyperlink w:anchor="_Toc23971113" w:history="1">
            <w:r w:rsidR="00991587" w:rsidRPr="00A85533">
              <w:rPr>
                <w:rStyle w:val="Hyperlink"/>
                <w:noProof/>
              </w:rPr>
              <w:t>3.2</w:t>
            </w:r>
            <w:r w:rsidR="00991587">
              <w:rPr>
                <w:noProof/>
                <w:lang w:eastAsia="en-US"/>
              </w:rPr>
              <w:tab/>
            </w:r>
            <w:r w:rsidR="00991587" w:rsidRPr="00A85533">
              <w:rPr>
                <w:rStyle w:val="Hyperlink"/>
                <w:noProof/>
              </w:rPr>
              <w:t>Antenna Deploy Release</w:t>
            </w:r>
            <w:r w:rsidR="00991587">
              <w:rPr>
                <w:noProof/>
                <w:webHidden/>
              </w:rPr>
              <w:tab/>
            </w:r>
            <w:r w:rsidR="00991587">
              <w:rPr>
                <w:noProof/>
                <w:webHidden/>
              </w:rPr>
              <w:fldChar w:fldCharType="begin"/>
            </w:r>
            <w:r w:rsidR="00991587">
              <w:rPr>
                <w:noProof/>
                <w:webHidden/>
              </w:rPr>
              <w:instrText xml:space="preserve"> PAGEREF _Toc23971113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3B25A3FA" w14:textId="242E2301" w:rsidR="00991587" w:rsidRDefault="000206AC">
          <w:pPr>
            <w:pStyle w:val="TOC3"/>
            <w:tabs>
              <w:tab w:val="left" w:pos="1320"/>
              <w:tab w:val="right" w:leader="dot" w:pos="9350"/>
            </w:tabs>
            <w:rPr>
              <w:noProof/>
              <w:lang w:eastAsia="en-US"/>
            </w:rPr>
          </w:pPr>
          <w:hyperlink w:anchor="_Toc23971114" w:history="1">
            <w:r w:rsidR="00991587" w:rsidRPr="00A85533">
              <w:rPr>
                <w:rStyle w:val="Hyperlink"/>
                <w:noProof/>
              </w:rPr>
              <w:t>3.2.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4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2E109380" w14:textId="6F34D636" w:rsidR="00991587" w:rsidRDefault="000206AC">
          <w:pPr>
            <w:pStyle w:val="TOC3"/>
            <w:tabs>
              <w:tab w:val="left" w:pos="1320"/>
              <w:tab w:val="right" w:leader="dot" w:pos="9350"/>
            </w:tabs>
            <w:rPr>
              <w:noProof/>
              <w:lang w:eastAsia="en-US"/>
            </w:rPr>
          </w:pPr>
          <w:hyperlink w:anchor="_Toc23971115" w:history="1">
            <w:r w:rsidR="00991587" w:rsidRPr="00A85533">
              <w:rPr>
                <w:rStyle w:val="Hyperlink"/>
                <w:noProof/>
              </w:rPr>
              <w:t>3.2.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5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4CF75BA2" w14:textId="0C8C2F90" w:rsidR="00991587" w:rsidRDefault="000206AC">
          <w:pPr>
            <w:pStyle w:val="TOC3"/>
            <w:tabs>
              <w:tab w:val="left" w:pos="1320"/>
              <w:tab w:val="right" w:leader="dot" w:pos="9350"/>
            </w:tabs>
            <w:rPr>
              <w:noProof/>
              <w:lang w:eastAsia="en-US"/>
            </w:rPr>
          </w:pPr>
          <w:hyperlink w:anchor="_Toc23971116" w:history="1">
            <w:r w:rsidR="00991587" w:rsidRPr="00A85533">
              <w:rPr>
                <w:rStyle w:val="Hyperlink"/>
                <w:noProof/>
              </w:rPr>
              <w:t>3.2.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6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4883304A" w14:textId="7928CF51" w:rsidR="00991587" w:rsidRDefault="000206AC">
          <w:pPr>
            <w:pStyle w:val="TOC2"/>
            <w:tabs>
              <w:tab w:val="left" w:pos="880"/>
              <w:tab w:val="right" w:leader="dot" w:pos="9350"/>
            </w:tabs>
            <w:rPr>
              <w:noProof/>
              <w:lang w:eastAsia="en-US"/>
            </w:rPr>
          </w:pPr>
          <w:hyperlink w:anchor="_Toc23971117" w:history="1">
            <w:r w:rsidR="00991587" w:rsidRPr="00A85533">
              <w:rPr>
                <w:rStyle w:val="Hyperlink"/>
                <w:noProof/>
              </w:rPr>
              <w:t>3.3</w:t>
            </w:r>
            <w:r w:rsidR="00991587">
              <w:rPr>
                <w:noProof/>
                <w:lang w:eastAsia="en-US"/>
              </w:rPr>
              <w:tab/>
            </w:r>
            <w:r w:rsidR="00991587" w:rsidRPr="00A85533">
              <w:rPr>
                <w:rStyle w:val="Hyperlink"/>
                <w:noProof/>
              </w:rPr>
              <w:t>Antenna</w:t>
            </w:r>
            <w:r w:rsidR="00991587">
              <w:rPr>
                <w:noProof/>
                <w:webHidden/>
              </w:rPr>
              <w:tab/>
            </w:r>
            <w:r w:rsidR="00991587">
              <w:rPr>
                <w:noProof/>
                <w:webHidden/>
              </w:rPr>
              <w:fldChar w:fldCharType="begin"/>
            </w:r>
            <w:r w:rsidR="00991587">
              <w:rPr>
                <w:noProof/>
                <w:webHidden/>
              </w:rPr>
              <w:instrText xml:space="preserve"> PAGEREF _Toc23971117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6BE069F0" w14:textId="5F1D09D7" w:rsidR="00991587" w:rsidRDefault="000206AC">
          <w:pPr>
            <w:pStyle w:val="TOC3"/>
            <w:tabs>
              <w:tab w:val="left" w:pos="1320"/>
              <w:tab w:val="right" w:leader="dot" w:pos="9350"/>
            </w:tabs>
            <w:rPr>
              <w:noProof/>
              <w:lang w:eastAsia="en-US"/>
            </w:rPr>
          </w:pPr>
          <w:hyperlink w:anchor="_Toc23971118" w:history="1">
            <w:r w:rsidR="00991587" w:rsidRPr="00A85533">
              <w:rPr>
                <w:rStyle w:val="Hyperlink"/>
                <w:noProof/>
              </w:rPr>
              <w:t>3.3.1</w:t>
            </w:r>
            <w:r w:rsidR="00991587">
              <w:rPr>
                <w:noProof/>
                <w:lang w:eastAsia="en-US"/>
              </w:rPr>
              <w:tab/>
            </w:r>
            <w:r w:rsidR="00991587" w:rsidRPr="00A85533">
              <w:rPr>
                <w:rStyle w:val="Hyperlink"/>
                <w:noProof/>
              </w:rPr>
              <w:t>Voltage Standing Wave Ratio (VSWR)</w:t>
            </w:r>
            <w:r w:rsidR="00991587">
              <w:rPr>
                <w:noProof/>
                <w:webHidden/>
              </w:rPr>
              <w:tab/>
            </w:r>
            <w:r w:rsidR="00991587">
              <w:rPr>
                <w:noProof/>
                <w:webHidden/>
              </w:rPr>
              <w:fldChar w:fldCharType="begin"/>
            </w:r>
            <w:r w:rsidR="00991587">
              <w:rPr>
                <w:noProof/>
                <w:webHidden/>
              </w:rPr>
              <w:instrText xml:space="preserve"> PAGEREF _Toc23971118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1B4CFAF9" w14:textId="020E167E" w:rsidR="00991587" w:rsidRDefault="000206AC">
          <w:pPr>
            <w:pStyle w:val="TOC3"/>
            <w:tabs>
              <w:tab w:val="left" w:pos="1320"/>
              <w:tab w:val="right" w:leader="dot" w:pos="9350"/>
            </w:tabs>
            <w:rPr>
              <w:noProof/>
              <w:lang w:eastAsia="en-US"/>
            </w:rPr>
          </w:pPr>
          <w:hyperlink w:anchor="_Toc23971119" w:history="1">
            <w:r w:rsidR="00991587" w:rsidRPr="00A85533">
              <w:rPr>
                <w:rStyle w:val="Hyperlink"/>
                <w:noProof/>
              </w:rPr>
              <w:t>3.3.2</w:t>
            </w:r>
            <w:r w:rsidR="00991587">
              <w:rPr>
                <w:noProof/>
                <w:lang w:eastAsia="en-US"/>
              </w:rPr>
              <w:tab/>
            </w:r>
            <w:r w:rsidR="00991587" w:rsidRPr="00A85533">
              <w:rPr>
                <w:rStyle w:val="Hyperlink"/>
                <w:noProof/>
              </w:rPr>
              <w:t>Gain</w:t>
            </w:r>
            <w:r w:rsidR="00991587">
              <w:rPr>
                <w:noProof/>
                <w:webHidden/>
              </w:rPr>
              <w:tab/>
            </w:r>
            <w:r w:rsidR="00991587">
              <w:rPr>
                <w:noProof/>
                <w:webHidden/>
              </w:rPr>
              <w:fldChar w:fldCharType="begin"/>
            </w:r>
            <w:r w:rsidR="00991587">
              <w:rPr>
                <w:noProof/>
                <w:webHidden/>
              </w:rPr>
              <w:instrText xml:space="preserve"> PAGEREF _Toc23971119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7344F3C0" w14:textId="11F25BD3" w:rsidR="00991587" w:rsidRDefault="000206AC">
          <w:pPr>
            <w:pStyle w:val="TOC2"/>
            <w:tabs>
              <w:tab w:val="left" w:pos="880"/>
              <w:tab w:val="right" w:leader="dot" w:pos="9350"/>
            </w:tabs>
            <w:rPr>
              <w:noProof/>
              <w:lang w:eastAsia="en-US"/>
            </w:rPr>
          </w:pPr>
          <w:hyperlink w:anchor="_Toc23971120" w:history="1">
            <w:r w:rsidR="00991587" w:rsidRPr="00A85533">
              <w:rPr>
                <w:rStyle w:val="Hyperlink"/>
                <w:noProof/>
              </w:rPr>
              <w:t>3.4</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20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37481006" w14:textId="7A87A15C" w:rsidR="00991587" w:rsidRDefault="000206AC">
          <w:pPr>
            <w:pStyle w:val="TOC3"/>
            <w:tabs>
              <w:tab w:val="left" w:pos="1320"/>
              <w:tab w:val="right" w:leader="dot" w:pos="9350"/>
            </w:tabs>
            <w:rPr>
              <w:noProof/>
              <w:lang w:eastAsia="en-US"/>
            </w:rPr>
          </w:pPr>
          <w:hyperlink w:anchor="_Toc23971121" w:history="1">
            <w:r w:rsidR="00991587" w:rsidRPr="00A85533">
              <w:rPr>
                <w:rStyle w:val="Hyperlink"/>
                <w:noProof/>
              </w:rPr>
              <w:t>3.4.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21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629B9902" w14:textId="6304BA63" w:rsidR="00991587" w:rsidRDefault="000206AC">
          <w:pPr>
            <w:pStyle w:val="TOC3"/>
            <w:tabs>
              <w:tab w:val="left" w:pos="1320"/>
              <w:tab w:val="right" w:leader="dot" w:pos="9350"/>
            </w:tabs>
            <w:rPr>
              <w:noProof/>
              <w:lang w:eastAsia="en-US"/>
            </w:rPr>
          </w:pPr>
          <w:hyperlink w:anchor="_Toc23971122" w:history="1">
            <w:r w:rsidR="00991587" w:rsidRPr="00A85533">
              <w:rPr>
                <w:rStyle w:val="Hyperlink"/>
                <w:noProof/>
              </w:rPr>
              <w:t>3.4.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22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0649D1F9" w14:textId="15AEC5CF" w:rsidR="00991587" w:rsidRDefault="000206AC">
          <w:pPr>
            <w:pStyle w:val="TOC3"/>
            <w:tabs>
              <w:tab w:val="left" w:pos="1320"/>
              <w:tab w:val="right" w:leader="dot" w:pos="9350"/>
            </w:tabs>
            <w:rPr>
              <w:noProof/>
              <w:lang w:eastAsia="en-US"/>
            </w:rPr>
          </w:pPr>
          <w:hyperlink w:anchor="_Toc23971123" w:history="1">
            <w:r w:rsidR="00991587" w:rsidRPr="00A85533">
              <w:rPr>
                <w:rStyle w:val="Hyperlink"/>
                <w:noProof/>
              </w:rPr>
              <w:t>3.4.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23 \h </w:instrText>
            </w:r>
            <w:r w:rsidR="00991587">
              <w:rPr>
                <w:noProof/>
                <w:webHidden/>
              </w:rPr>
            </w:r>
            <w:r w:rsidR="00991587">
              <w:rPr>
                <w:noProof/>
                <w:webHidden/>
              </w:rPr>
              <w:fldChar w:fldCharType="separate"/>
            </w:r>
            <w:r w:rsidR="00EB0988">
              <w:rPr>
                <w:noProof/>
                <w:webHidden/>
              </w:rPr>
              <w:t>9</w:t>
            </w:r>
            <w:r w:rsidR="00991587">
              <w:rPr>
                <w:noProof/>
                <w:webHidden/>
              </w:rPr>
              <w:fldChar w:fldCharType="end"/>
            </w:r>
          </w:hyperlink>
        </w:p>
        <w:p w14:paraId="3A074631" w14:textId="5908F4AE"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23971093"/>
      <w:r>
        <w:lastRenderedPageBreak/>
        <w:t>Introduction</w:t>
      </w:r>
      <w:bookmarkEnd w:id="0"/>
    </w:p>
    <w:p w14:paraId="06856D04" w14:textId="7BD20BAF"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EB0988">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EB0988">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23971094"/>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23971095"/>
      <w:r>
        <w:t>Requirements</w:t>
      </w:r>
      <w:bookmarkEnd w:id="3"/>
      <w:bookmarkEnd w:id="4"/>
    </w:p>
    <w:p w14:paraId="2AFBB65B" w14:textId="48A18A56"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23971096"/>
      <w:r>
        <w:lastRenderedPageBreak/>
        <w:t>Detailed Description</w:t>
      </w:r>
      <w:bookmarkEnd w:id="5"/>
    </w:p>
    <w:p w14:paraId="6F95B4BC" w14:textId="7844DB55"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23971097"/>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23971098"/>
      <w:r>
        <w:rPr>
          <w:shd w:val="clear" w:color="auto" w:fill="FFFFFF"/>
        </w:rPr>
        <w:t>Low-Gain Antenna</w:t>
      </w:r>
      <w:bookmarkEnd w:id="7"/>
      <w:r w:rsidR="00E975A5" w:rsidRPr="00E975A5">
        <w:t xml:space="preserve"> </w:t>
      </w:r>
    </w:p>
    <w:p w14:paraId="78E7E61C" w14:textId="049F40C5"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23971099"/>
      <w:r>
        <w:t>GPS Patch Antenna</w:t>
      </w:r>
      <w:bookmarkEnd w:id="8"/>
      <w:r w:rsidR="000366F7">
        <w:t xml:space="preserve"> </w:t>
      </w:r>
    </w:p>
    <w:p w14:paraId="4377E6CB" w14:textId="6C8486D4"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23971100"/>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23971101"/>
      <w:r>
        <w:t>Schematic</w:t>
      </w:r>
      <w:bookmarkEnd w:id="10"/>
    </w:p>
    <w:p w14:paraId="0D0E1157" w14:textId="49A04F70" w:rsidR="00A32820" w:rsidRDefault="003A7FCC" w:rsidP="003A7FCC">
      <w:pPr>
        <w:pStyle w:val="Heading3"/>
      </w:pPr>
      <w:bookmarkStart w:id="11" w:name="_Toc23971102"/>
      <w:bookmarkStart w:id="12" w:name="_Ref23971124"/>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particular photodiod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23971103"/>
      <w:r>
        <w:t>Low–Gain Antenna</w:t>
      </w:r>
      <w:bookmarkEnd w:id="13"/>
      <w:bookmarkEnd w:id="14"/>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the coax is unbalanced and the antenna requires a balanced signal, a balun</w:t>
      </w:r>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Toc23971104"/>
      <w:r>
        <w:t>GPS Patch Antenna</w:t>
      </w:r>
      <w:bookmarkEnd w:id="15"/>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6" w:name="_Toc23971105"/>
      <w:r>
        <w:t>Thermistors</w:t>
      </w:r>
      <w:bookmarkEnd w:id="16"/>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7" w:name="_Toc23971106"/>
      <w:r>
        <w:t>Board</w:t>
      </w:r>
      <w:bookmarkEnd w:id="17"/>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8" w:name="_Toc23971107"/>
      <w:r>
        <w:t>Layout Constraints</w:t>
      </w:r>
      <w:bookmarkEnd w:id="18"/>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_[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_[P, N, COAX], GPS_COAX</w:t>
      </w:r>
    </w:p>
    <w:p w14:paraId="51AC44AD" w14:textId="3FB1C285" w:rsidR="00DA2ABF" w:rsidRDefault="00DA2ABF" w:rsidP="00E271EC">
      <w:pPr>
        <w:tabs>
          <w:tab w:val="left" w:pos="2880"/>
        </w:tabs>
        <w:spacing w:after="0"/>
        <w:ind w:left="720"/>
      </w:pPr>
      <w:r>
        <w:t>Track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19" w:name="_Toc23971108"/>
      <w:r>
        <w:lastRenderedPageBreak/>
        <w:t>Testing</w:t>
      </w:r>
      <w:bookmarkEnd w:id="19"/>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77777777" w:rsidR="000050AE" w:rsidRDefault="000050AE" w:rsidP="000050AE">
      <w:pPr>
        <w:pStyle w:val="ListParagraph"/>
        <w:numPr>
          <w:ilvl w:val="0"/>
          <w:numId w:val="5"/>
        </w:numPr>
        <w:ind w:left="720"/>
      </w:pPr>
      <w:r>
        <w:t>Only have bandwidth limiting if necessary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333554E0"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0" w:name="_Toc1308031"/>
      <w:bookmarkStart w:id="21" w:name="_Toc23971109"/>
      <w:r>
        <w:t>Before First Power-On Check</w:t>
      </w:r>
      <w:bookmarkEnd w:id="20"/>
      <w:bookmarkEnd w:id="21"/>
    </w:p>
    <w:p w14:paraId="1ACF4EA7" w14:textId="77777777" w:rsidR="00991587" w:rsidRDefault="00991587" w:rsidP="00991587">
      <w:pPr>
        <w:rPr>
          <w:b/>
          <w:bCs/>
        </w:rPr>
      </w:pPr>
      <w:r>
        <w:rPr>
          <w:b/>
          <w:bCs/>
        </w:rPr>
        <w:t xml:space="preserve">Configuration: </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2" w:name="_Toc1308032"/>
      <w:bookmarkStart w:id="23" w:name="_Toc23971110"/>
      <w:r>
        <w:t>Test Instructions</w:t>
      </w:r>
      <w:bookmarkEnd w:id="22"/>
      <w:bookmarkEnd w:id="23"/>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4" w:name="_Toc1308033"/>
      <w:bookmarkStart w:id="25" w:name="_Toc23971111"/>
      <w:r>
        <w:t>Test Data</w:t>
      </w:r>
      <w:bookmarkEnd w:id="24"/>
      <w:bookmarkEnd w:id="25"/>
    </w:p>
    <w:tbl>
      <w:tblPr>
        <w:tblStyle w:val="TableGrid"/>
        <w:tblW w:w="0" w:type="auto"/>
        <w:jc w:val="center"/>
        <w:tblLook w:val="04A0" w:firstRow="1" w:lastRow="0" w:firstColumn="1" w:lastColumn="0" w:noHBand="0" w:noVBand="1"/>
      </w:tblPr>
      <w:tblGrid>
        <w:gridCol w:w="2359"/>
        <w:gridCol w:w="2088"/>
        <w:gridCol w:w="261"/>
        <w:gridCol w:w="2493"/>
        <w:gridCol w:w="2149"/>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m:t>
                </m:r>
                <m:r>
                  <w:rPr>
                    <w:rFonts w:ascii="Cambria Math" w:hAnsi="Cambria Math"/>
                  </w:rPr>
                  <m:t>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m:t>
                </m:r>
                <m:r>
                  <w:rPr>
                    <w:rFonts w:ascii="Cambria Math" w:hAnsi="Cambria Math"/>
                  </w:rPr>
                  <m:t>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7A25C5FC" w:rsidR="00D17B57" w:rsidRPr="00991587" w:rsidRDefault="00D17B57" w:rsidP="00D17B57">
            <w:pPr>
              <w:jc w:val="center"/>
              <w:rPr>
                <w:i/>
                <w:iCs/>
              </w:rPr>
            </w:pPr>
            <w:r w:rsidRPr="00991587">
              <w:rPr>
                <w:i/>
                <w:iCs/>
              </w:rPr>
              <w:t>OUT1_IN+2</w:t>
            </w:r>
          </w:p>
        </w:tc>
        <w:tc>
          <w:tcPr>
            <w:tcW w:w="1938" w:type="dxa"/>
          </w:tcPr>
          <w:p w14:paraId="1E1990E7" w14:textId="6145653D" w:rsidR="00D17B57" w:rsidRDefault="00ED168F" w:rsidP="00D17B57">
            <w:pPr>
              <w:jc w:val="center"/>
            </w:pPr>
            <w:sdt>
              <w:sdtPr>
                <w:rPr>
                  <w:rFonts w:ascii="Cambria Math" w:hAnsi="Cambria Math"/>
                  <w:i/>
                </w:rPr>
                <w:id w:val="-73785696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7E6E345F" w14:textId="77777777" w:rsidR="0063616F" w:rsidRDefault="0063616F" w:rsidP="0063616F">
      <w:pPr>
        <w:pStyle w:val="Heading3"/>
      </w:pPr>
      <w:bookmarkStart w:id="26" w:name="_Toc1308034"/>
      <w:bookmarkStart w:id="27" w:name="_Toc23971112"/>
      <w:r>
        <w:t>Test Notes</w:t>
      </w:r>
      <w:bookmarkEnd w:id="26"/>
      <w:bookmarkEnd w:id="27"/>
    </w:p>
    <w:p w14:paraId="64DC262F" w14:textId="2B2D09E6" w:rsidR="0063616F" w:rsidRDefault="0063616F" w:rsidP="00991587">
      <w:r>
        <w:t>Delete me if no notes are required</w:t>
      </w:r>
    </w:p>
    <w:p w14:paraId="599B71DB" w14:textId="77777777" w:rsidR="00991587" w:rsidRDefault="00991587" w:rsidP="00991587">
      <w:pPr>
        <w:pStyle w:val="Heading2"/>
      </w:pPr>
      <w:bookmarkStart w:id="28" w:name="_Toc21337494"/>
      <w:bookmarkStart w:id="29" w:name="_Toc23971113"/>
      <w:bookmarkStart w:id="30" w:name="_Hlk23970860"/>
      <w:r>
        <w:lastRenderedPageBreak/>
        <w:t>Antenna Deploy Release</w:t>
      </w:r>
      <w:bookmarkEnd w:id="28"/>
      <w:bookmarkEnd w:id="29"/>
    </w:p>
    <w:p w14:paraId="3B6BC6DC" w14:textId="77777777" w:rsidR="00991587" w:rsidRDefault="00991587" w:rsidP="00991587">
      <w:pPr>
        <w:spacing w:after="0"/>
        <w:rPr>
          <w:b/>
          <w:bCs/>
        </w:rPr>
      </w:pPr>
      <w:r>
        <w:rPr>
          <w:b/>
          <w:bCs/>
        </w:rPr>
        <w:t>Results: Pass / Fail</w:t>
      </w:r>
    </w:p>
    <w:p w14:paraId="30B8B9C5" w14:textId="77777777" w:rsidR="00991587" w:rsidRDefault="00991587" w:rsidP="00991587">
      <w:pPr>
        <w:rPr>
          <w:b/>
          <w:bCs/>
        </w:rPr>
      </w:pPr>
      <w:r>
        <w:rPr>
          <w:b/>
          <w:bCs/>
        </w:rPr>
        <w:t xml:space="preserve">Configuration: </w:t>
      </w:r>
    </w:p>
    <w:p w14:paraId="39BB77DC" w14:textId="62CBA2A1" w:rsidR="00991587" w:rsidRPr="00A43E06" w:rsidRDefault="00991587" w:rsidP="00991587">
      <w:r>
        <w:t xml:space="preserve">This test evaluates the circuit described in </w:t>
      </w:r>
      <w:r>
        <w:fldChar w:fldCharType="begin"/>
      </w:r>
      <w:r>
        <w:instrText xml:space="preserve"> REF _Ref23970947 \h </w:instrText>
      </w:r>
      <w:r>
        <w:fldChar w:fldCharType="separate"/>
      </w:r>
      <w:r w:rsidR="00EB0988">
        <w:t>Low–Gain Antenna</w:t>
      </w:r>
      <w:r>
        <w:fldChar w:fldCharType="end"/>
      </w:r>
      <w:r>
        <w:t>.</w:t>
      </w:r>
    </w:p>
    <w:p w14:paraId="67F1FCB9" w14:textId="77777777" w:rsidR="00991587" w:rsidRDefault="00991587" w:rsidP="00991587">
      <w:pPr>
        <w:pStyle w:val="Heading3"/>
      </w:pPr>
      <w:bookmarkStart w:id="31" w:name="_Toc21337495"/>
      <w:bookmarkStart w:id="32" w:name="_Toc23971114"/>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23971115"/>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77777777" w:rsidR="00991587" w:rsidRDefault="00991587" w:rsidP="0095384A">
            <w:pPr>
              <w:jc w:val="center"/>
            </w:pP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77777777" w:rsidR="00991587" w:rsidRDefault="00991587" w:rsidP="0095384A">
            <w:pPr>
              <w:jc w:val="center"/>
            </w:pP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77777777" w:rsidR="00991587" w:rsidRDefault="00991587" w:rsidP="0095384A">
            <w:pPr>
              <w:jc w:val="center"/>
            </w:pP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77777777" w:rsidR="00991587" w:rsidRDefault="00991587" w:rsidP="0095384A">
            <w:pPr>
              <w:jc w:val="center"/>
            </w:pPr>
          </w:p>
        </w:tc>
      </w:tr>
    </w:tbl>
    <w:p w14:paraId="1748A087" w14:textId="77777777" w:rsidR="00991587" w:rsidRDefault="00991587" w:rsidP="00991587">
      <w:pPr>
        <w:pStyle w:val="Heading3"/>
      </w:pPr>
      <w:bookmarkStart w:id="38" w:name="_Toc21337497"/>
      <w:bookmarkStart w:id="39" w:name="_Toc23971116"/>
      <w:r>
        <w:t>Test Notes</w:t>
      </w:r>
      <w:bookmarkEnd w:id="38"/>
      <w:bookmarkEnd w:id="39"/>
    </w:p>
    <w:p w14:paraId="58431B68" w14:textId="77777777" w:rsidR="00991587" w:rsidRPr="0067298F" w:rsidRDefault="00991587" w:rsidP="00991587">
      <w:r>
        <w:t>Delete me if no notes are required.</w:t>
      </w:r>
    </w:p>
    <w:p w14:paraId="217F3FBF" w14:textId="77777777" w:rsidR="00991587" w:rsidRDefault="00991587" w:rsidP="00991587">
      <w:pPr>
        <w:pStyle w:val="Heading2"/>
      </w:pPr>
      <w:bookmarkStart w:id="40" w:name="_Toc21337498"/>
      <w:bookmarkStart w:id="41" w:name="_Toc23971117"/>
      <w:r>
        <w:t>Antenna</w:t>
      </w:r>
      <w:bookmarkEnd w:id="40"/>
      <w:bookmarkEnd w:id="41"/>
    </w:p>
    <w:p w14:paraId="29BD497F" w14:textId="77777777" w:rsidR="00991587" w:rsidRDefault="00991587" w:rsidP="00991587">
      <w:pPr>
        <w:spacing w:after="0"/>
        <w:rPr>
          <w:b/>
          <w:bCs/>
        </w:rPr>
      </w:pPr>
      <w:r>
        <w:rPr>
          <w:b/>
          <w:bCs/>
        </w:rPr>
        <w:t>Results: Pass / Fail</w:t>
      </w:r>
    </w:p>
    <w:p w14:paraId="5DB94F12" w14:textId="77777777" w:rsidR="00991587" w:rsidRDefault="00991587" w:rsidP="00991587">
      <w:pPr>
        <w:rPr>
          <w:b/>
          <w:bCs/>
        </w:rPr>
      </w:pPr>
      <w:r>
        <w:rPr>
          <w:b/>
          <w:bCs/>
        </w:rPr>
        <w:t xml:space="preserve">Configuration: </w:t>
      </w:r>
    </w:p>
    <w:p w14:paraId="291B5FC0" w14:textId="2D699DA6" w:rsidR="00991587" w:rsidRDefault="00991587" w:rsidP="00991587">
      <w:r>
        <w:t xml:space="preserve">This test evaluates the circuit described in </w:t>
      </w:r>
      <w:r>
        <w:fldChar w:fldCharType="begin"/>
      </w:r>
      <w:r>
        <w:instrText xml:space="preserve"> REF _Ref23970947 \h </w:instrText>
      </w:r>
      <w:r>
        <w:fldChar w:fldCharType="separate"/>
      </w:r>
      <w:r w:rsidR="00EB0988">
        <w:t>Low–Gain Antenna</w:t>
      </w:r>
      <w:r>
        <w:fldChar w:fldCharType="end"/>
      </w:r>
      <w:r>
        <w:t>.</w:t>
      </w:r>
    </w:p>
    <w:p w14:paraId="1A35060B" w14:textId="77777777" w:rsidR="00991587" w:rsidRDefault="00991587" w:rsidP="00991587">
      <w:pPr>
        <w:pStyle w:val="Heading3"/>
      </w:pPr>
      <w:bookmarkStart w:id="42" w:name="_Toc21337499"/>
      <w:bookmarkStart w:id="43" w:name="_Toc23971118"/>
      <w:r>
        <w:t>Voltage Standing Wave Ratio (VSWR)</w:t>
      </w:r>
      <w:bookmarkEnd w:id="42"/>
      <w:bookmarkEnd w:id="43"/>
      <w:r w:rsidRPr="00D10FD4">
        <w:t xml:space="preserve"> </w:t>
      </w:r>
    </w:p>
    <w:p w14:paraId="7F359DCC" w14:textId="77777777" w:rsidR="00991587" w:rsidRPr="00D10FD4" w:rsidRDefault="00991587" w:rsidP="00991587">
      <w:pPr>
        <w:spacing w:after="0"/>
        <w:rPr>
          <w:b/>
          <w:bCs/>
        </w:rPr>
      </w:pPr>
      <w:r>
        <w:rPr>
          <w:b/>
          <w:bCs/>
        </w:rPr>
        <w:t>Results: Pass / Fail</w:t>
      </w:r>
    </w:p>
    <w:p w14:paraId="46F39817" w14:textId="77777777" w:rsidR="00991587" w:rsidRDefault="00991587" w:rsidP="00991587">
      <w:r>
        <w:t>This describes how well the impedance is matched between source and load.</w:t>
      </w:r>
    </w:p>
    <w:p w14:paraId="0A1E834D" w14:textId="77777777" w:rsidR="00991587" w:rsidRDefault="00991587" w:rsidP="00991587">
      <w:pPr>
        <w:pStyle w:val="Heading4"/>
      </w:pPr>
      <w:r>
        <w:t>Test Instructions</w:t>
      </w:r>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991587">
      <w:pPr>
        <w:pStyle w:val="Heading4"/>
      </w:pPr>
      <w:r>
        <w:lastRenderedPageBreak/>
        <w:t>Test Data</w:t>
      </w:r>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7777777" w:rsidR="00991587" w:rsidRDefault="00991587" w:rsidP="0095384A">
            <w:pPr>
              <w:jc w:val="center"/>
            </w:pPr>
            <w:r>
              <w:t>Sense node</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7777777"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77777777" w:rsidR="00991587" w:rsidRDefault="00991587" w:rsidP="0095384A">
            <w:pPr>
              <w:jc w:val="center"/>
            </w:pPr>
            <w:r>
              <w:t>Sense node</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77777777" w:rsidR="00991587" w:rsidRDefault="00991587" w:rsidP="0095384A">
            <w:pPr>
              <w:jc w:val="center"/>
            </w:pPr>
          </w:p>
        </w:tc>
      </w:tr>
    </w:tbl>
    <w:p w14:paraId="07B537BC" w14:textId="77777777" w:rsidR="00991587" w:rsidRDefault="00991587" w:rsidP="00991587">
      <w:pPr>
        <w:pStyle w:val="Heading4"/>
      </w:pPr>
      <w:r>
        <w:t>Spectrum Analyzer Plot</w:t>
      </w:r>
    </w:p>
    <w:p w14:paraId="4E27DC1F" w14:textId="77777777" w:rsidR="00991587" w:rsidRPr="00D10FD4" w:rsidRDefault="00991587" w:rsidP="00991587">
      <w:r>
        <w:t>Add the antenna’s response from the spectrum analyzer</w:t>
      </w:r>
    </w:p>
    <w:p w14:paraId="6A346D45" w14:textId="77777777" w:rsidR="00991587" w:rsidRDefault="00991587" w:rsidP="00991587">
      <w:pPr>
        <w:pStyle w:val="Heading4"/>
      </w:pPr>
      <w:r>
        <w:t>Test Notes</w:t>
      </w:r>
    </w:p>
    <w:p w14:paraId="7850F25D" w14:textId="77777777" w:rsidR="00991587" w:rsidRDefault="00991587" w:rsidP="00991587">
      <w:r>
        <w:t>Delete me if no notes are required.</w:t>
      </w:r>
    </w:p>
    <w:p w14:paraId="546ED51E" w14:textId="77777777" w:rsidR="00991587" w:rsidRDefault="00991587" w:rsidP="00991587">
      <w:pPr>
        <w:pStyle w:val="Heading3"/>
      </w:pPr>
      <w:bookmarkStart w:id="44" w:name="_Toc21337500"/>
      <w:bookmarkStart w:id="45" w:name="_Toc23971119"/>
      <w:r>
        <w:t>Gain</w:t>
      </w:r>
      <w:bookmarkEnd w:id="44"/>
      <w:bookmarkEnd w:id="45"/>
      <w:r w:rsidRPr="00D10FD4">
        <w:t xml:space="preserve"> </w:t>
      </w:r>
    </w:p>
    <w:p w14:paraId="3AF2B923" w14:textId="77777777" w:rsidR="00991587" w:rsidRDefault="00991587" w:rsidP="00991587">
      <w:pPr>
        <w:spacing w:after="0"/>
        <w:rPr>
          <w:b/>
          <w:bCs/>
        </w:rPr>
      </w:pPr>
      <w:r>
        <w:rPr>
          <w:b/>
          <w:bCs/>
        </w:rPr>
        <w:t>Results: Information only</w:t>
      </w:r>
    </w:p>
    <w:p w14:paraId="0CB55A5F" w14:textId="77777777" w:rsidR="00991587" w:rsidRDefault="00991587" w:rsidP="00991587">
      <w:pPr>
        <w:pStyle w:val="Heading4"/>
      </w:pPr>
      <w:r>
        <w:t>Test Instructions</w:t>
      </w:r>
    </w:p>
    <w:p w14:paraId="24589C25" w14:textId="6FC151C2" w:rsidR="00991587" w:rsidRDefault="00991587" w:rsidP="00991587">
      <w:pPr>
        <w:ind w:firstLine="720"/>
      </w:pPr>
      <w:r>
        <w:t xml:space="preserve">Connect a </w:t>
      </w:r>
      <m:oMath>
        <m:r>
          <w:rPr>
            <w:rFonts w:ascii="Cambria Math" w:hAnsi="Cambria Math"/>
          </w:rPr>
          <m:t xml:space="preserve">70cm </m:t>
        </m:r>
      </m:oMath>
      <w:r>
        <w:t xml:space="preserve">dipole antenna to both the spectrum analyzer’s input and tracking generator (TG) output. Separate the antennae by </w:t>
      </w:r>
      <m:oMath>
        <m:r>
          <w:rPr>
            <w:rFonts w:ascii="Cambria Math" w:hAnsi="Cambria Math"/>
          </w:rPr>
          <m:t>1m</m:t>
        </m:r>
      </m:oMath>
      <w:r>
        <w:rPr>
          <w:rFonts w:eastAsiaTheme="minorEastAsia"/>
        </w:rPr>
        <w:t xml:space="preserve">. </w:t>
      </w:r>
      <w:r>
        <w:t xml:space="preserve">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Connect the antenna to the TG output. The line should go up. Capture the antenna’s response.</w:t>
      </w:r>
    </w:p>
    <w:p w14:paraId="766B02AB" w14:textId="77777777" w:rsidR="00991587" w:rsidRDefault="00991587" w:rsidP="00991587">
      <w:pPr>
        <w:pStyle w:val="Heading4"/>
      </w:pPr>
      <w:r>
        <w:t>Test Data</w:t>
      </w:r>
      <w:r w:rsidRPr="00D10FD4">
        <w:t xml:space="preserve"> </w:t>
      </w:r>
    </w:p>
    <w:p w14:paraId="0252420D" w14:textId="77777777" w:rsidR="00991587" w:rsidRPr="005B14F0" w:rsidRDefault="00991587" w:rsidP="00991587">
      <w:r>
        <w:t>Add the antenna’s response from the spectrum analyzer</w:t>
      </w:r>
    </w:p>
    <w:p w14:paraId="28BC9DCD" w14:textId="77777777" w:rsidR="00991587" w:rsidRDefault="00991587" w:rsidP="00991587">
      <w:pPr>
        <w:pStyle w:val="Heading4"/>
      </w:pPr>
      <w:r>
        <w:t>Test Notes</w:t>
      </w:r>
    </w:p>
    <w:p w14:paraId="66FE9A57" w14:textId="77777777" w:rsidR="00991587" w:rsidRPr="0067298F" w:rsidRDefault="00991587" w:rsidP="00991587">
      <w:r>
        <w:t>Delete me if no notes are required.</w:t>
      </w:r>
    </w:p>
    <w:p w14:paraId="5073D66B" w14:textId="77777777" w:rsidR="00991587" w:rsidRDefault="00991587" w:rsidP="00991587">
      <w:pPr>
        <w:pStyle w:val="Heading2"/>
      </w:pPr>
      <w:bookmarkStart w:id="46" w:name="_Toc21337501"/>
      <w:bookmarkStart w:id="47" w:name="_Toc23971120"/>
      <w:r>
        <w:t>Photodiode</w:t>
      </w:r>
      <w:bookmarkEnd w:id="46"/>
      <w:bookmarkEnd w:id="47"/>
    </w:p>
    <w:p w14:paraId="06F5A669" w14:textId="77777777" w:rsidR="00991587" w:rsidRDefault="00991587" w:rsidP="00991587">
      <w:pPr>
        <w:spacing w:after="0"/>
        <w:rPr>
          <w:b/>
          <w:bCs/>
        </w:rPr>
      </w:pPr>
      <w:r>
        <w:rPr>
          <w:b/>
          <w:bCs/>
        </w:rPr>
        <w:t>Results: Pass/Fail</w:t>
      </w:r>
      <w:r w:rsidRPr="004F6B79">
        <w:rPr>
          <w:b/>
          <w:bCs/>
        </w:rPr>
        <w:t xml:space="preserve"> </w:t>
      </w:r>
    </w:p>
    <w:p w14:paraId="18FDADF7" w14:textId="77777777" w:rsidR="00991587" w:rsidRDefault="00991587" w:rsidP="00991587">
      <w:pPr>
        <w:rPr>
          <w:b/>
          <w:bCs/>
        </w:rPr>
      </w:pPr>
      <w:r>
        <w:rPr>
          <w:b/>
          <w:bCs/>
        </w:rPr>
        <w:t xml:space="preserve">Configuration: </w:t>
      </w:r>
    </w:p>
    <w:p w14:paraId="57078976" w14:textId="16627275"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EB0988">
        <w:t>Photodiode</w:t>
      </w:r>
      <w:r>
        <w:fldChar w:fldCharType="end"/>
      </w:r>
      <w:r>
        <w:t>.</w:t>
      </w:r>
    </w:p>
    <w:p w14:paraId="57315E90" w14:textId="77777777" w:rsidR="00991587" w:rsidRDefault="00991587" w:rsidP="00991587">
      <w:pPr>
        <w:pStyle w:val="Heading3"/>
      </w:pPr>
      <w:bookmarkStart w:id="48" w:name="_Toc21337502"/>
      <w:bookmarkStart w:id="49" w:name="_Toc23971121"/>
      <w:r>
        <w:t>Test Instructions</w:t>
      </w:r>
      <w:bookmarkEnd w:id="48"/>
      <w:bookmarkEnd w:id="49"/>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50" w:name="_Toc21337503"/>
      <w:bookmarkStart w:id="51" w:name="_Toc23971122"/>
      <w:r>
        <w:t>Test Data</w:t>
      </w:r>
      <w:bookmarkEnd w:id="50"/>
      <w:bookmarkEnd w:id="51"/>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5EECEBC" w:rsidR="00991587" w:rsidRDefault="008438F9" w:rsidP="0095384A">
            <w:pPr>
              <w:jc w:val="center"/>
            </w:pPr>
            <m:oMathPara>
              <m:oMath>
                <m:r>
                  <w:rPr>
                    <w:rFonts w:ascii="Cambria Math" w:hAnsi="Cambria Math"/>
                  </w:rPr>
                  <m:t>1.4mVΩ</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342AAC24" w:rsidR="00991587" w:rsidRDefault="008438F9" w:rsidP="0095384A">
            <w:pPr>
              <w:jc w:val="center"/>
            </w:pPr>
            <m:oMathPara>
              <m:oMath>
                <m:r>
                  <w:rPr>
                    <w:rFonts w:ascii="Cambria Math" w:hAnsi="Cambria Math"/>
                  </w:rPr>
                  <m:t>4.85mVΩ</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7964B04" w:rsidR="00991587" w:rsidRDefault="008438F9" w:rsidP="0095384A">
            <w:pPr>
              <w:jc w:val="center"/>
            </w:pPr>
            <m:oMathPara>
              <m:oMath>
                <m:r>
                  <w:rPr>
                    <w:rFonts w:ascii="Cambria Math" w:hAnsi="Cambria Math"/>
                  </w:rPr>
                  <m:t>0.8VΩ</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bookmarkStart w:id="52" w:name="_GoBack"/>
            <w:bookmarkEnd w:id="52"/>
          </w:p>
        </w:tc>
      </w:tr>
    </w:tbl>
    <w:p w14:paraId="0C2D39BE" w14:textId="77777777" w:rsidR="00991587" w:rsidRDefault="00991587" w:rsidP="00991587">
      <w:pPr>
        <w:pStyle w:val="Heading3"/>
      </w:pPr>
      <w:bookmarkStart w:id="53" w:name="_Toc21337504"/>
      <w:bookmarkStart w:id="54" w:name="_Toc23971123"/>
      <w:r>
        <w:lastRenderedPageBreak/>
        <w:t>Test Notes</w:t>
      </w:r>
      <w:bookmarkEnd w:id="53"/>
      <w:bookmarkEnd w:id="54"/>
    </w:p>
    <w:p w14:paraId="3E0CF535" w14:textId="4E45ED64" w:rsidR="00991587" w:rsidRDefault="00991587" w:rsidP="00991587">
      <w:r>
        <w:t>Delete me if no notes are required.</w:t>
      </w:r>
      <w:bookmarkEnd w:id="30"/>
      <w:r w:rsidR="008438F9">
        <w:t xml:space="preserve"> Dark was covering it up with a finger. Dim was room light and bright light used a cell phone flashlight.</w:t>
      </w:r>
    </w:p>
    <w:p w14:paraId="27DE90BF" w14:textId="5CEC0A5D" w:rsidR="004D6D56" w:rsidRDefault="004D6D56" w:rsidP="004D6D56">
      <w:pPr>
        <w:pStyle w:val="Heading2"/>
      </w:pPr>
      <w:r>
        <w:t>Deployment</w:t>
      </w:r>
    </w:p>
    <w:p w14:paraId="66566EEB" w14:textId="6166B7B3" w:rsidR="004D6D56" w:rsidRDefault="004D6D56" w:rsidP="004D6D56">
      <w:r>
        <w:t>Result: Pass/Fail</w:t>
      </w:r>
    </w:p>
    <w:p w14:paraId="3CA22E16" w14:textId="78364038" w:rsidR="004D6D56" w:rsidRDefault="004D6D56" w:rsidP="004D6D56">
      <w:r>
        <w:t>Configuration:</w:t>
      </w:r>
    </w:p>
    <w:p w14:paraId="544A8A9F" w14:textId="08DA1D99" w:rsidR="004D6D56" w:rsidRDefault="004D6D56" w:rsidP="004D6D56">
      <w:r>
        <w:t>This test evaluates that the antenna deploys.</w:t>
      </w:r>
    </w:p>
    <w:p w14:paraId="32AE31B4" w14:textId="2544157E" w:rsidR="004D6D56" w:rsidRDefault="004D6D56" w:rsidP="004D6D56">
      <w:pPr>
        <w:pStyle w:val="Heading3"/>
      </w:pPr>
      <w:r>
        <w:t>Test Instructions</w:t>
      </w:r>
    </w:p>
    <w:p w14:paraId="3FF945C2" w14:textId="7D926D1F" w:rsidR="004D6D56" w:rsidRPr="004D6D56" w:rsidRDefault="004D6D56" w:rsidP="004D6D56">
      <w:pPr>
        <w:ind w:left="720"/>
      </w:pPr>
      <w:r>
        <w:t xml:space="preserve">Apply 3.7V to </w:t>
      </w:r>
      <w:r w:rsidR="00893D6C">
        <w:t>deployable.</w:t>
      </w:r>
      <w:r w:rsidR="00A72D87">
        <w:t xml:space="preserve"> Measure sense to ensure high impedance.</w:t>
      </w:r>
    </w:p>
    <w:p w14:paraId="7548DD46" w14:textId="77777777" w:rsidR="004D6D56" w:rsidRPr="004D6D56" w:rsidRDefault="004D6D56" w:rsidP="004D6D56">
      <w:pPr>
        <w:pStyle w:val="Heading3"/>
      </w:pPr>
    </w:p>
    <w:tbl>
      <w:tblPr>
        <w:tblStyle w:val="TableGrid"/>
        <w:tblW w:w="0" w:type="auto"/>
        <w:tblLook w:val="04A0" w:firstRow="1" w:lastRow="0" w:firstColumn="1" w:lastColumn="0" w:noHBand="0" w:noVBand="1"/>
      </w:tblPr>
      <w:tblGrid>
        <w:gridCol w:w="2337"/>
        <w:gridCol w:w="2338"/>
        <w:gridCol w:w="2337"/>
        <w:gridCol w:w="2338"/>
      </w:tblGrid>
      <w:tr w:rsidR="004D6D56" w14:paraId="34796CE6" w14:textId="77777777" w:rsidTr="00CB3FD6">
        <w:trPr>
          <w:tblHeader/>
        </w:trPr>
        <w:tc>
          <w:tcPr>
            <w:tcW w:w="9350" w:type="dxa"/>
            <w:gridSpan w:val="4"/>
            <w:shd w:val="clear" w:color="auto" w:fill="ECA1AE" w:themeFill="background2" w:themeFillTint="66"/>
            <w:vAlign w:val="center"/>
          </w:tcPr>
          <w:p w14:paraId="4BDE914F" w14:textId="6324DDDE" w:rsidR="004D6D56" w:rsidRPr="00E71EB1" w:rsidRDefault="004D6D56" w:rsidP="00CB3FD6">
            <w:pPr>
              <w:jc w:val="center"/>
              <w:rPr>
                <w:rFonts w:ascii="Times New Roman" w:hAnsi="Times New Roman" w:cs="Times New Roman"/>
                <w:lang w:eastAsia="zh-CN"/>
              </w:rPr>
            </w:pPr>
            <w:r>
              <w:rPr>
                <w:rFonts w:cs="Times New Roman"/>
                <w:lang w:eastAsia="zh-CN"/>
              </w:rPr>
              <w:t>Antenna Deployment</w:t>
            </w:r>
          </w:p>
        </w:tc>
      </w:tr>
      <w:tr w:rsidR="004D6D56" w14:paraId="2A1B5975" w14:textId="77777777" w:rsidTr="00CB3FD6">
        <w:trPr>
          <w:tblHeader/>
        </w:trPr>
        <w:tc>
          <w:tcPr>
            <w:tcW w:w="2337" w:type="dxa"/>
            <w:shd w:val="clear" w:color="auto" w:fill="ECA1AE" w:themeFill="background2" w:themeFillTint="66"/>
            <w:vAlign w:val="center"/>
          </w:tcPr>
          <w:p w14:paraId="31538E4B" w14:textId="37B3FC2A" w:rsidR="004D6D56" w:rsidRDefault="004D6D56" w:rsidP="00CB3FD6">
            <w:pPr>
              <w:jc w:val="center"/>
            </w:pPr>
          </w:p>
        </w:tc>
        <w:tc>
          <w:tcPr>
            <w:tcW w:w="2338" w:type="dxa"/>
            <w:shd w:val="clear" w:color="auto" w:fill="ECA1AE" w:themeFill="background2" w:themeFillTint="66"/>
            <w:vAlign w:val="center"/>
          </w:tcPr>
          <w:p w14:paraId="6D86ABCF" w14:textId="310E470D" w:rsidR="004D6D56" w:rsidRDefault="004D6D56" w:rsidP="00CB3FD6">
            <w:pPr>
              <w:jc w:val="center"/>
            </w:pPr>
          </w:p>
        </w:tc>
        <w:tc>
          <w:tcPr>
            <w:tcW w:w="2337" w:type="dxa"/>
            <w:shd w:val="clear" w:color="auto" w:fill="ECA1AE" w:themeFill="background2" w:themeFillTint="66"/>
            <w:vAlign w:val="center"/>
          </w:tcPr>
          <w:p w14:paraId="627A18DC" w14:textId="77777777" w:rsidR="004D6D56" w:rsidRDefault="004D6D56" w:rsidP="00CB3FD6">
            <w:pPr>
              <w:jc w:val="center"/>
            </w:pPr>
            <w:r>
              <w:t>Passing Criteria</w:t>
            </w:r>
          </w:p>
        </w:tc>
        <w:tc>
          <w:tcPr>
            <w:tcW w:w="2338" w:type="dxa"/>
            <w:shd w:val="clear" w:color="auto" w:fill="ECA1AE" w:themeFill="background2" w:themeFillTint="66"/>
            <w:vAlign w:val="center"/>
          </w:tcPr>
          <w:p w14:paraId="0118A916" w14:textId="77777777" w:rsidR="004D6D56" w:rsidRDefault="004D6D56" w:rsidP="00CB3FD6">
            <w:pPr>
              <w:jc w:val="center"/>
            </w:pPr>
            <w:r>
              <w:t>Pass / Fail</w:t>
            </w:r>
          </w:p>
        </w:tc>
      </w:tr>
      <w:tr w:rsidR="004D6D56" w14:paraId="16BCF8ED" w14:textId="77777777" w:rsidTr="00CB3FD6">
        <w:tc>
          <w:tcPr>
            <w:tcW w:w="2337" w:type="dxa"/>
            <w:vAlign w:val="center"/>
          </w:tcPr>
          <w:p w14:paraId="76439446" w14:textId="1E626932" w:rsidR="004D6D56" w:rsidRDefault="004D6D56" w:rsidP="00CB3FD6">
            <w:pPr>
              <w:jc w:val="center"/>
            </w:pPr>
          </w:p>
        </w:tc>
        <w:tc>
          <w:tcPr>
            <w:tcW w:w="2338" w:type="dxa"/>
            <w:vAlign w:val="center"/>
          </w:tcPr>
          <w:p w14:paraId="199C44AB" w14:textId="5DB1E3EA" w:rsidR="004D6D56" w:rsidRDefault="004D6D56" w:rsidP="00CB3FD6">
            <w:pPr>
              <w:jc w:val="center"/>
            </w:pPr>
          </w:p>
        </w:tc>
        <w:tc>
          <w:tcPr>
            <w:tcW w:w="2337" w:type="dxa"/>
            <w:vAlign w:val="center"/>
          </w:tcPr>
          <w:p w14:paraId="1B032053" w14:textId="6C35470A" w:rsidR="004D6D56" w:rsidRDefault="00A72D87" w:rsidP="00CB3FD6">
            <w:r>
              <w:t>Antenna deploys</w:t>
            </w:r>
          </w:p>
        </w:tc>
        <w:tc>
          <w:tcPr>
            <w:tcW w:w="2338" w:type="dxa"/>
            <w:vAlign w:val="center"/>
          </w:tcPr>
          <w:p w14:paraId="61FBDF93" w14:textId="77777777" w:rsidR="004D6D56" w:rsidRDefault="004D6D56" w:rsidP="00CB3FD6">
            <w:pPr>
              <w:jc w:val="center"/>
            </w:pPr>
          </w:p>
        </w:tc>
      </w:tr>
      <w:tr w:rsidR="004D6D56" w14:paraId="103CECA9" w14:textId="77777777" w:rsidTr="00CB3FD6">
        <w:tc>
          <w:tcPr>
            <w:tcW w:w="2337" w:type="dxa"/>
            <w:vAlign w:val="center"/>
          </w:tcPr>
          <w:p w14:paraId="6AA64C80" w14:textId="27ED28C9" w:rsidR="004D6D56" w:rsidRDefault="004D6D56" w:rsidP="00CB3FD6">
            <w:pPr>
              <w:jc w:val="center"/>
            </w:pPr>
          </w:p>
        </w:tc>
        <w:tc>
          <w:tcPr>
            <w:tcW w:w="2338" w:type="dxa"/>
            <w:vAlign w:val="center"/>
          </w:tcPr>
          <w:p w14:paraId="08D1B161" w14:textId="02FFFBC0" w:rsidR="004D6D56" w:rsidRDefault="004D6D56" w:rsidP="00CB3FD6">
            <w:pPr>
              <w:jc w:val="center"/>
            </w:pPr>
          </w:p>
        </w:tc>
        <w:tc>
          <w:tcPr>
            <w:tcW w:w="2337" w:type="dxa"/>
            <w:vAlign w:val="center"/>
          </w:tcPr>
          <w:p w14:paraId="6F8E98C6" w14:textId="13E39380" w:rsidR="004D6D56" w:rsidRDefault="00A72D87" w:rsidP="00CB3FD6">
            <w:pPr>
              <w:jc w:val="center"/>
              <w:rPr>
                <w:rFonts w:eastAsia="Calibri" w:cs="Times New Roman"/>
              </w:rPr>
            </w:pPr>
            <w:r>
              <w:rPr>
                <w:rFonts w:eastAsia="Calibri" w:cs="Times New Roman"/>
              </w:rPr>
              <w:t>Sense High Impedance</w:t>
            </w:r>
          </w:p>
        </w:tc>
        <w:tc>
          <w:tcPr>
            <w:tcW w:w="2338" w:type="dxa"/>
            <w:vAlign w:val="center"/>
          </w:tcPr>
          <w:p w14:paraId="4C87C928" w14:textId="77777777" w:rsidR="004D6D56" w:rsidRDefault="004D6D56" w:rsidP="00CB3FD6">
            <w:pPr>
              <w:jc w:val="center"/>
            </w:pPr>
          </w:p>
        </w:tc>
      </w:tr>
    </w:tbl>
    <w:p w14:paraId="08AE04A1" w14:textId="77777777" w:rsidR="004D6D56" w:rsidRPr="004D6D56" w:rsidRDefault="004D6D56" w:rsidP="004D6D56"/>
    <w:p w14:paraId="79E18408" w14:textId="77777777" w:rsidR="00991587" w:rsidRPr="00991587" w:rsidRDefault="00991587" w:rsidP="0063616F">
      <w:pPr>
        <w:ind w:firstLine="720"/>
      </w:pPr>
    </w:p>
    <w:p w14:paraId="5A2664E5" w14:textId="77777777" w:rsidR="0063616F" w:rsidRDefault="0063616F" w:rsidP="000050AE"/>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54AFE" w14:textId="77777777" w:rsidR="000206AC" w:rsidRDefault="000206AC" w:rsidP="002C61F9">
      <w:pPr>
        <w:spacing w:after="0" w:line="240" w:lineRule="auto"/>
      </w:pPr>
      <w:r>
        <w:separator/>
      </w:r>
    </w:p>
  </w:endnote>
  <w:endnote w:type="continuationSeparator" w:id="0">
    <w:p w14:paraId="71F655AB" w14:textId="77777777" w:rsidR="000206AC" w:rsidRDefault="000206AC"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3EB2F5E-9F4F-43EA-B413-72AAFAC5DAC6}"/>
    <w:embedBold r:id="rId2" w:fontKey="{E2E5DC94-79C9-4AB1-8BFC-51B656CB90FA}"/>
    <w:embedItalic r:id="rId3" w:fontKey="{E87D1368-2907-4BE9-83EC-616903EAC784}"/>
  </w:font>
  <w:font w:name="Comfortaa">
    <w:altName w:val="Calibri"/>
    <w:charset w:val="00"/>
    <w:family w:val="auto"/>
    <w:pitch w:val="variable"/>
    <w:sig w:usb0="20000287" w:usb1="00000002" w:usb2="00000000" w:usb3="00000000" w:csb0="0000019F" w:csb1="00000000"/>
    <w:embedRegular r:id="rId4" w:fontKey="{E80F9665-2BA7-48F1-8202-4AE64A189210}"/>
    <w:embedBold r:id="rId5" w:fontKey="{2B323824-244B-43B8-BA0C-C5B023496B4B}"/>
    <w:embedItalic r:id="rId6" w:fontKey="{2BC7E7FF-F3C3-4778-ACCD-086AD1542FFA}"/>
  </w:font>
  <w:font w:name="Neuton">
    <w:charset w:val="00"/>
    <w:family w:val="auto"/>
    <w:pitch w:val="variable"/>
    <w:sig w:usb0="A0000827" w:usb1="10000002" w:usb2="00000000" w:usb3="00000000" w:csb0="800000B3" w:csb1="00000000"/>
    <w:embedRegular r:id="rId7" w:fontKey="{A80A56F3-DD45-4B23-A2C0-544C24FE8C96}"/>
    <w:embedBold r:id="rId8" w:fontKey="{A06983F4-E1D2-4C46-B2E8-A425BCC2BD1D}"/>
    <w:embedItalic r:id="rId9" w:fontKey="{1C3DFD36-2A70-40DA-9E9E-F59685EBC0B6}"/>
  </w:font>
  <w:font w:name="Cambria">
    <w:panose1 w:val="02040503050406030204"/>
    <w:charset w:val="00"/>
    <w:family w:val="roman"/>
    <w:pitch w:val="variable"/>
    <w:sig w:usb0="E00006FF" w:usb1="420024FF" w:usb2="02000000" w:usb3="00000000" w:csb0="0000019F" w:csb1="00000000"/>
    <w:embedRegular r:id="rId10" w:fontKey="{B6C20360-48BF-4F10-B27A-EB9B1B7E66BC}"/>
    <w:embedBold r:id="rId11" w:fontKey="{E253AAB7-8CAC-417E-B04D-23F987FA62D9}"/>
    <w:embedItalic r:id="rId12" w:fontKey="{A2ECD0A0-850C-4E8A-ABC1-12C2D3F9DA96}"/>
  </w:font>
  <w:font w:name="Tahoma">
    <w:panose1 w:val="020B0604030504040204"/>
    <w:charset w:val="00"/>
    <w:family w:val="swiss"/>
    <w:pitch w:val="variable"/>
    <w:sig w:usb0="E1002EFF" w:usb1="C000605B" w:usb2="00000029" w:usb3="00000000" w:csb0="000101FF" w:csb1="00000000"/>
    <w:embedRegular r:id="rId13" w:fontKey="{76060322-E4B9-40C7-90BF-8507EDB1A47D}"/>
  </w:font>
  <w:font w:name="Cambria Math">
    <w:panose1 w:val="02040503050406030204"/>
    <w:charset w:val="00"/>
    <w:family w:val="roman"/>
    <w:pitch w:val="variable"/>
    <w:sig w:usb0="E00006FF" w:usb1="420024FF" w:usb2="02000000" w:usb3="00000000" w:csb0="0000019F" w:csb1="00000000"/>
    <w:embedRegular r:id="rId14" w:fontKey="{736BEDAA-1844-4DFB-8C40-48D3C89A7F1B}"/>
    <w:embedItalic r:id="rId15" w:fontKey="{7812F455-B046-4627-955E-9777AD4BAA20}"/>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432EB83B"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E3A21">
          <w:rPr>
            <w:rFonts w:ascii="Neuton" w:hAnsi="Neuton" w:cs="Neuton"/>
            <w:color w:val="5E6A71" w:themeColor="text2"/>
            <w:sz w:val="32"/>
          </w:rPr>
          <w:t>1.0.8</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78CE8D3"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EA52EC">
      <w:rPr>
        <w:rFonts w:ascii="Neuton" w:hAnsi="Neuton"/>
        <w:noProof/>
        <w:color w:val="5E6A71" w:themeColor="text2"/>
        <w:sz w:val="32"/>
      </w:rPr>
      <w:t>26 Jan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8D77F" w14:textId="77777777" w:rsidR="000206AC" w:rsidRDefault="000206AC" w:rsidP="002C61F9">
      <w:pPr>
        <w:spacing w:after="0" w:line="240" w:lineRule="auto"/>
      </w:pPr>
      <w:r>
        <w:separator/>
      </w:r>
    </w:p>
  </w:footnote>
  <w:footnote w:type="continuationSeparator" w:id="0">
    <w:p w14:paraId="47E85E44" w14:textId="77777777" w:rsidR="000206AC" w:rsidRDefault="000206AC"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0206A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0206A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AUA88Q4BC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520D3"/>
    <w:rsid w:val="00154DAA"/>
    <w:rsid w:val="00157CB8"/>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83277"/>
    <w:rsid w:val="00285B52"/>
    <w:rsid w:val="0029345F"/>
    <w:rsid w:val="002B610D"/>
    <w:rsid w:val="002C4C6B"/>
    <w:rsid w:val="002C61F9"/>
    <w:rsid w:val="002E282E"/>
    <w:rsid w:val="00307CE2"/>
    <w:rsid w:val="003132E4"/>
    <w:rsid w:val="00334A7B"/>
    <w:rsid w:val="003356B7"/>
    <w:rsid w:val="00335D7D"/>
    <w:rsid w:val="00340795"/>
    <w:rsid w:val="0034312B"/>
    <w:rsid w:val="00356843"/>
    <w:rsid w:val="00367B84"/>
    <w:rsid w:val="00372214"/>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246D"/>
    <w:rsid w:val="00495ACE"/>
    <w:rsid w:val="004B1CE6"/>
    <w:rsid w:val="004D2C94"/>
    <w:rsid w:val="004D6D56"/>
    <w:rsid w:val="004D7122"/>
    <w:rsid w:val="004F72A2"/>
    <w:rsid w:val="00514FF0"/>
    <w:rsid w:val="00532045"/>
    <w:rsid w:val="00546EE2"/>
    <w:rsid w:val="00556DF2"/>
    <w:rsid w:val="00562FB3"/>
    <w:rsid w:val="00566AAF"/>
    <w:rsid w:val="00577CD9"/>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6B20"/>
    <w:rsid w:val="007C14CC"/>
    <w:rsid w:val="007D2915"/>
    <w:rsid w:val="007D4388"/>
    <w:rsid w:val="007E3A21"/>
    <w:rsid w:val="007F4CCA"/>
    <w:rsid w:val="008438F9"/>
    <w:rsid w:val="008569F1"/>
    <w:rsid w:val="0085721A"/>
    <w:rsid w:val="00890CC2"/>
    <w:rsid w:val="00893D6C"/>
    <w:rsid w:val="00894CA0"/>
    <w:rsid w:val="008B0115"/>
    <w:rsid w:val="008B695D"/>
    <w:rsid w:val="008C4B9A"/>
    <w:rsid w:val="008D597B"/>
    <w:rsid w:val="008E0A8B"/>
    <w:rsid w:val="008E3272"/>
    <w:rsid w:val="008F1BE2"/>
    <w:rsid w:val="008F3676"/>
    <w:rsid w:val="008F60AF"/>
    <w:rsid w:val="00901461"/>
    <w:rsid w:val="00905C20"/>
    <w:rsid w:val="009107B4"/>
    <w:rsid w:val="00923FED"/>
    <w:rsid w:val="00926BF6"/>
    <w:rsid w:val="00956BB4"/>
    <w:rsid w:val="00975AB5"/>
    <w:rsid w:val="009849B8"/>
    <w:rsid w:val="00991587"/>
    <w:rsid w:val="009A15CA"/>
    <w:rsid w:val="009C3DBC"/>
    <w:rsid w:val="009C3FA4"/>
    <w:rsid w:val="009D01D1"/>
    <w:rsid w:val="009D26F1"/>
    <w:rsid w:val="009D2B6A"/>
    <w:rsid w:val="009E0DE9"/>
    <w:rsid w:val="009E2F83"/>
    <w:rsid w:val="009F0993"/>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432E"/>
    <w:rsid w:val="00DB6216"/>
    <w:rsid w:val="00DC1151"/>
    <w:rsid w:val="00DF4750"/>
    <w:rsid w:val="00E0162D"/>
    <w:rsid w:val="00E02EC3"/>
    <w:rsid w:val="00E1408D"/>
    <w:rsid w:val="00E14961"/>
    <w:rsid w:val="00E271EC"/>
    <w:rsid w:val="00E412FB"/>
    <w:rsid w:val="00E55B07"/>
    <w:rsid w:val="00E7087D"/>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928CE"/>
    <w:rsid w:val="00FA1627"/>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69F12686-8674-4954-904C-CA1FCB7B73BA}"/>
      </w:docPartPr>
      <w:docPartBody>
        <w:p w:rsidR="00000000" w:rsidRDefault="00544F0B">
          <w:r w:rsidRPr="004C71E1">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mfortaa">
    <w:altName w:val="Calibri"/>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4F0B"/>
    <w:rsid w:val="000D2D0C"/>
    <w:rsid w:val="00544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4F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E6A841-71D7-4776-AAEE-8A4D3C8A8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10</Pages>
  <Words>1830</Words>
  <Characters>104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dc:creator>
  <cp:lastModifiedBy>jayson gonzalez</cp:lastModifiedBy>
  <cp:revision>282</cp:revision>
  <cp:lastPrinted>2019-11-07T06:18:00Z</cp:lastPrinted>
  <dcterms:created xsi:type="dcterms:W3CDTF">2017-11-08T19:19:00Z</dcterms:created>
  <dcterms:modified xsi:type="dcterms:W3CDTF">2020-01-26T22:56:00Z</dcterms:modified>
  <cp:contentStatus>1.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